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.is.the.leading.child.caregiver.at.hom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.grandparents.at.home.involved.in.treatment.decisions.when.your.child.is.il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21:15Z</dcterms:created>
  <dcterms:modified xsi:type="dcterms:W3CDTF">2024-10-20T2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